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8948" w14:textId="77777777" w:rsidR="00EB3DA0" w:rsidRPr="00E57A35" w:rsidRDefault="00EB3DA0" w:rsidP="004D7FB0">
      <w:pPr>
        <w:spacing w:after="0" w:line="240" w:lineRule="auto"/>
        <w:jc w:val="center"/>
        <w:rPr>
          <w:color w:val="auto"/>
          <w:szCs w:val="24"/>
        </w:rPr>
      </w:pPr>
    </w:p>
    <w:p w14:paraId="5055713D" w14:textId="77777777" w:rsidR="00F26AD9" w:rsidRPr="00E57A35" w:rsidRDefault="00F26AD9" w:rsidP="004D7FB0">
      <w:pPr>
        <w:spacing w:after="0" w:line="240" w:lineRule="auto"/>
        <w:jc w:val="center"/>
        <w:rPr>
          <w:color w:val="auto"/>
          <w:szCs w:val="24"/>
        </w:rPr>
      </w:pPr>
    </w:p>
    <w:p w14:paraId="78E60228" w14:textId="77777777" w:rsidR="004D7FB0" w:rsidRPr="00E57A35" w:rsidRDefault="004D7FB0" w:rsidP="004D7FB0">
      <w:pPr>
        <w:spacing w:after="0" w:line="240" w:lineRule="auto"/>
        <w:jc w:val="center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РЕАМБУЛА</w:t>
      </w:r>
    </w:p>
    <w:p w14:paraId="2AED9FEF" w14:textId="77777777" w:rsidR="004D7FB0" w:rsidRPr="00E57A35" w:rsidRDefault="004D7FB0" w:rsidP="004D7FB0">
      <w:pPr>
        <w:spacing w:after="0" w:line="240" w:lineRule="auto"/>
        <w:rPr>
          <w:color w:val="auto"/>
          <w:szCs w:val="24"/>
          <w:lang w:val="sr-Cyrl-CS"/>
        </w:rPr>
      </w:pPr>
    </w:p>
    <w:p w14:paraId="791D60C6" w14:textId="77777777" w:rsidR="00713B4F" w:rsidRPr="00E57A35" w:rsidRDefault="004D7FB0" w:rsidP="00FF6B2F">
      <w:pPr>
        <w:spacing w:after="0" w:line="240" w:lineRule="auto"/>
        <w:ind w:firstLine="659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CS"/>
        </w:rPr>
        <w:tab/>
      </w:r>
    </w:p>
    <w:p w14:paraId="77167AAC" w14:textId="262A0A87" w:rsidR="00C654E5" w:rsidRPr="00E57A35" w:rsidRDefault="00C654E5" w:rsidP="00C654E5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општина</w:t>
      </w:r>
      <w:r w:rsidR="0063727C">
        <w:rPr>
          <w:color w:val="auto"/>
          <w:szCs w:val="24"/>
        </w:rPr>
        <w:t xml:space="preserve"> </w:t>
      </w:r>
      <w:r w:rsidR="0063727C">
        <w:rPr>
          <w:color w:val="auto"/>
          <w:szCs w:val="24"/>
          <w:lang w:val="sr-Cyrl-RS"/>
        </w:rPr>
        <w:t>Горњи Милановац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63727C">
        <w:rPr>
          <w:color w:val="auto"/>
          <w:szCs w:val="24"/>
          <w:lang w:val="sr-Cyrl-CS"/>
        </w:rPr>
        <w:t xml:space="preserve"> Горњи Милановац </w:t>
      </w:r>
      <w:r w:rsidRPr="00E57A35">
        <w:rPr>
          <w:color w:val="auto"/>
          <w:szCs w:val="24"/>
          <w:lang w:val="sr-Cyrl-CS"/>
        </w:rPr>
        <w:t xml:space="preserve">и одлуке </w:t>
      </w:r>
      <w:r w:rsidR="0063727C">
        <w:rPr>
          <w:color w:val="auto"/>
          <w:szCs w:val="24"/>
          <w:lang w:val="sr-Cyrl-CS"/>
        </w:rPr>
        <w:t>Општинског већа општине Горњи Милановац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  број</w:t>
      </w:r>
      <w:r w:rsidR="00263175">
        <w:rPr>
          <w:color w:val="auto"/>
          <w:szCs w:val="24"/>
          <w:lang w:val="en-US"/>
        </w:rPr>
        <w:t xml:space="preserve"> </w:t>
      </w:r>
      <w:r w:rsidR="00263175">
        <w:t xml:space="preserve">3-06-54/2023 </w:t>
      </w:r>
      <w:r w:rsidRPr="00E57A35">
        <w:rPr>
          <w:color w:val="auto"/>
          <w:szCs w:val="24"/>
          <w:lang w:val="sr-Cyrl-CS"/>
        </w:rPr>
        <w:t>од</w:t>
      </w:r>
      <w:r w:rsidR="00263175">
        <w:rPr>
          <w:color w:val="auto"/>
          <w:szCs w:val="24"/>
          <w:lang w:val="en-US"/>
        </w:rPr>
        <w:t xml:space="preserve"> 02.10.2023. </w:t>
      </w:r>
      <w:r w:rsidR="00263175">
        <w:rPr>
          <w:color w:val="auto"/>
          <w:szCs w:val="24"/>
          <w:lang w:val="sr-Cyrl-RS"/>
        </w:rPr>
        <w:t xml:space="preserve">године </w:t>
      </w:r>
      <w:r w:rsidRPr="00E57A35">
        <w:rPr>
          <w:color w:val="auto"/>
          <w:szCs w:val="24"/>
          <w:lang w:val="sr-Cyrl-CS"/>
        </w:rPr>
        <w:t xml:space="preserve">објављује се  </w:t>
      </w:r>
    </w:p>
    <w:p w14:paraId="346D044F" w14:textId="77777777"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 w:eastAsia="en-US"/>
        </w:rPr>
      </w:pPr>
    </w:p>
    <w:p w14:paraId="554B0CDC" w14:textId="77777777"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 w:eastAsia="en-US"/>
        </w:rPr>
        <w:t xml:space="preserve">   </w:t>
      </w:r>
      <w:r w:rsidRPr="00E57A35">
        <w:rPr>
          <w:color w:val="auto"/>
          <w:lang w:val="sr-Cyrl-CS"/>
        </w:rPr>
        <w:t xml:space="preserve"> </w:t>
      </w:r>
    </w:p>
    <w:p w14:paraId="3B393CAC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14:paraId="1DD969C7" w14:textId="77777777"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0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14:paraId="38BBC239" w14:textId="77777777"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0"/>
    <w:p w14:paraId="1616D0C3" w14:textId="2B0DEC01" w:rsidR="00EF4D78" w:rsidRPr="00E57A35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  <w:lang w:val="sr-Cyrl-CS"/>
        </w:rPr>
        <w:t xml:space="preserve">  </w:t>
      </w:r>
      <w:r w:rsidR="00EF4D78" w:rsidRPr="00E57A35">
        <w:rPr>
          <w:b/>
          <w:bCs/>
          <w:color w:val="auto"/>
          <w:szCs w:val="24"/>
        </w:rPr>
        <w:t xml:space="preserve">за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  <w:lang w:val="sr-Cyrl-RS"/>
        </w:rPr>
        <w:t xml:space="preserve"> и станова</w:t>
      </w:r>
      <w:r w:rsidR="00EF4D78" w:rsidRPr="00E57A35">
        <w:rPr>
          <w:b/>
          <w:bCs/>
          <w:color w:val="auto"/>
          <w:szCs w:val="24"/>
        </w:rPr>
        <w:t xml:space="preserve"> на територији општин</w:t>
      </w:r>
      <w:r w:rsidR="0063727C">
        <w:rPr>
          <w:b/>
          <w:bCs/>
          <w:color w:val="auto"/>
          <w:szCs w:val="24"/>
          <w:lang w:val="sr-Cyrl-RS"/>
        </w:rPr>
        <w:t>е</w:t>
      </w:r>
      <w:r w:rsidR="00EF4D78" w:rsidRPr="00E57A35">
        <w:rPr>
          <w:b/>
          <w:bCs/>
          <w:color w:val="auto"/>
          <w:szCs w:val="24"/>
        </w:rPr>
        <w:t xml:space="preserve"> </w:t>
      </w:r>
      <w:r w:rsidR="0063727C">
        <w:rPr>
          <w:b/>
          <w:bCs/>
          <w:color w:val="auto"/>
          <w:szCs w:val="24"/>
          <w:lang w:val="sr-Cyrl-RS"/>
        </w:rPr>
        <w:t>Горњи Милановац</w:t>
      </w:r>
      <w:r w:rsidR="00EF4D78" w:rsidRPr="00E57A35">
        <w:rPr>
          <w:b/>
          <w:bCs/>
          <w:color w:val="auto"/>
          <w:szCs w:val="24"/>
        </w:rPr>
        <w:t xml:space="preserve"> за 202</w:t>
      </w:r>
      <w:r w:rsidRPr="00E57A35">
        <w:rPr>
          <w:b/>
          <w:bCs/>
          <w:color w:val="auto"/>
          <w:szCs w:val="24"/>
          <w:lang w:val="sr-Cyrl-CS"/>
        </w:rPr>
        <w:t>3</w:t>
      </w:r>
      <w:r w:rsidR="00EF4D78" w:rsidRPr="00E57A35">
        <w:rPr>
          <w:b/>
          <w:bCs/>
          <w:color w:val="auto"/>
          <w:szCs w:val="24"/>
        </w:rPr>
        <w:t>. годину</w:t>
      </w:r>
    </w:p>
    <w:p w14:paraId="04538A55" w14:textId="77777777"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3EE88EB" w14:textId="77777777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</w:p>
    <w:p w14:paraId="41074F07" w14:textId="58227ED7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У складу са чланом 18. Правилника</w:t>
      </w:r>
      <w:r w:rsidRPr="00E57A35">
        <w:rPr>
          <w:i/>
          <w:iCs/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RS"/>
        </w:rPr>
        <w:t xml:space="preserve">расписује се </w:t>
      </w:r>
      <w:r w:rsidR="00BE1D53" w:rsidRPr="00E57A35">
        <w:rPr>
          <w:color w:val="auto"/>
          <w:szCs w:val="24"/>
          <w:lang w:val="sr-Cyrl-RS"/>
        </w:rPr>
        <w:t xml:space="preserve">Јавни позив за суфинансирање мера енергетске санације породичних кућа и станова на територији </w:t>
      </w:r>
      <w:r w:rsidR="0063727C">
        <w:rPr>
          <w:color w:val="auto"/>
          <w:szCs w:val="24"/>
          <w:lang w:val="sr-Cyrl-RS"/>
        </w:rPr>
        <w:t>општине</w:t>
      </w:r>
      <w:r w:rsidR="00BE1D53" w:rsidRPr="00E57A35">
        <w:rPr>
          <w:color w:val="auto"/>
          <w:szCs w:val="24"/>
          <w:lang w:val="sr-Cyrl-RS"/>
        </w:rPr>
        <w:t xml:space="preserve"> </w:t>
      </w:r>
      <w:r w:rsidR="0063727C" w:rsidRPr="0063727C">
        <w:rPr>
          <w:color w:val="auto"/>
          <w:szCs w:val="24"/>
          <w:lang w:val="sr-Cyrl-RS"/>
        </w:rPr>
        <w:t>општине Горњи Милановац</w:t>
      </w:r>
      <w:r w:rsidR="00BE1D53" w:rsidRPr="0063727C">
        <w:rPr>
          <w:color w:val="auto"/>
          <w:szCs w:val="24"/>
          <w:lang w:val="sr-Cyrl-RS"/>
        </w:rPr>
        <w:t xml:space="preserve"> </w:t>
      </w:r>
      <w:r w:rsidR="00BE1D53" w:rsidRPr="00E57A35">
        <w:rPr>
          <w:color w:val="auto"/>
          <w:szCs w:val="24"/>
          <w:lang w:val="sr-Cyrl-RS"/>
        </w:rPr>
        <w:t>за 2023. годину</w:t>
      </w:r>
      <w:r w:rsidRPr="00E57A35">
        <w:rPr>
          <w:color w:val="auto"/>
          <w:szCs w:val="24"/>
          <w:lang w:val="sr-Cyrl-RS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  <w:lang w:val="sr-Cyrl-RS"/>
        </w:rPr>
        <w:t>.</w:t>
      </w:r>
      <w:r w:rsidR="00BE1D53" w:rsidRPr="00E57A35">
        <w:rPr>
          <w:color w:val="auto"/>
          <w:szCs w:val="24"/>
          <w:lang w:val="sr-Cyrl-RS"/>
        </w:rPr>
        <w:tab/>
      </w:r>
    </w:p>
    <w:p w14:paraId="506F8719" w14:textId="79A7F03A" w:rsidR="00C654E5" w:rsidRPr="0063727C" w:rsidRDefault="00C654E5" w:rsidP="0063727C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63727C" w:rsidRPr="0063727C">
        <w:rPr>
          <w:color w:val="auto"/>
          <w:szCs w:val="24"/>
          <w:lang w:val="sr-Cyrl-RS"/>
        </w:rPr>
        <w:t>општине Горњи Милановац</w:t>
      </w:r>
      <w:r w:rsidR="0063727C">
        <w:rPr>
          <w:color w:val="auto"/>
          <w:szCs w:val="24"/>
          <w:lang w:val="sr-Cyrl-RS"/>
        </w:rPr>
        <w:t>.</w:t>
      </w:r>
    </w:p>
    <w:p w14:paraId="619EB5D4" w14:textId="77777777"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0B26780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739590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14:paraId="6E19AFAB" w14:textId="77777777"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6A7527A2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B7E5D13" w14:textId="77777777"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14:paraId="29C578F8" w14:textId="77777777"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14:paraId="17BE9E7C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06D2AD1A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</w:t>
      </w:r>
      <w:r w:rsidRPr="00E57A35">
        <w:rPr>
          <w:rFonts w:eastAsia="Calibri"/>
          <w:color w:val="auto"/>
          <w:szCs w:val="24"/>
          <w:lang w:val="sr-Cyrl-CS"/>
        </w:rPr>
        <w:lastRenderedPageBreak/>
        <w:t>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14:paraId="5B477ECF" w14:textId="46A1421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14:paraId="60D8A62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  <w:lang w:val="en-US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726B605D" w14:textId="77777777"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14:paraId="1C5CB816" w14:textId="6F08191B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  <w:lang w:val="en-US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C0EF7D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5546B065" w14:textId="39DC2DDC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14:paraId="13EA02DD" w14:textId="6701B045"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  <w:lang w:val="sr-Cyrl-RS"/>
        </w:rPr>
        <w:t>/подова</w:t>
      </w:r>
      <w:r w:rsidR="004F0079">
        <w:rPr>
          <w:rFonts w:eastAsia="Calibri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  <w:lang w:val="sr-Cyrl-RS"/>
        </w:rPr>
        <w:t xml:space="preserve"> слој </w:t>
      </w:r>
      <w:r w:rsidR="00CC5958">
        <w:rPr>
          <w:rFonts w:eastAsia="Calibri"/>
          <w:color w:val="auto"/>
          <w:szCs w:val="24"/>
          <w:lang w:val="sr-Cyrl-RS"/>
        </w:rPr>
        <w:t xml:space="preserve">зида или </w:t>
      </w:r>
      <w:r w:rsidR="004F0079">
        <w:rPr>
          <w:rFonts w:eastAsia="Calibri"/>
          <w:color w:val="auto"/>
          <w:szCs w:val="24"/>
          <w:lang w:val="sr-Cyrl-RS"/>
        </w:rPr>
        <w:t xml:space="preserve">пода. </w:t>
      </w:r>
      <w:r w:rsidR="00D129A3" w:rsidRPr="00E57A35">
        <w:rPr>
          <w:rFonts w:eastAsia="Calibri"/>
          <w:color w:val="auto"/>
          <w:szCs w:val="24"/>
          <w:lang w:val="sr-Cyrl-RS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14:paraId="2B8EEF13" w14:textId="70BFD692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57676AF" w14:textId="77777777"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CB3D5B0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2A19B108" w14:textId="2B449A8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36A94F8E" w14:textId="77777777"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185DD7A6" w14:textId="0A979BCC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4467C994" w14:textId="77777777"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D120EC2" w14:textId="2E7D6B82" w:rsidR="009D7DFE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на_гас,</w:t>
      </w:r>
    </w:p>
    <w:p w14:paraId="6326C5B5" w14:textId="56DC6509"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У оквиру ове мере </w:t>
      </w:r>
      <w:r w:rsidR="00D129A3" w:rsidRPr="00E57A35">
        <w:rPr>
          <w:color w:val="auto"/>
          <w:szCs w:val="24"/>
          <w:lang w:val="sr-Cyrl-RS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  <w:lang w:val="sr-Cyrl-RS"/>
        </w:rPr>
        <w:t xml:space="preserve"> Овом мером није предвиђено финансирање уградње гасне инсталације.</w:t>
      </w:r>
    </w:p>
    <w:p w14:paraId="617B98C1" w14:textId="77777777"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BE1D53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14:paraId="5DA00272" w14:textId="6A57C0D6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1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1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5E8AC38D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C7CE6E5" w14:textId="3AB7C912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5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63727C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A2104F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14:paraId="2EB29D88" w14:textId="05E9240C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</w:t>
      </w:r>
      <w:r w:rsidR="00BE1D53" w:rsidRPr="00E57A35">
        <w:rPr>
          <w:color w:val="auto"/>
          <w:lang w:val="sr-Cyrl-CS"/>
        </w:rPr>
        <w:lastRenderedPageBreak/>
        <w:t xml:space="preserve">сечка). У примени ове мере следећи критеријум енергетске ефикасности мора бити испуњен: </w:t>
      </w:r>
    </w:p>
    <w:p w14:paraId="1552490B" w14:textId="2FAC21E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10C8EE4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76A1E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</w:p>
    <w:p w14:paraId="0D1AD5D0" w14:textId="7B7742F9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  <w:lang w:val="sr-Cyrl-RS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  <w:lang w:val="sr-Cyrl-RS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14:paraId="598936BF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14:paraId="000621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14:paraId="0639EC49" w14:textId="1D4F09F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9F5248" w:rsidRPr="00E57A35">
        <w:rPr>
          <w:color w:val="auto"/>
          <w:lang w:val="sr-Cyrl-CS"/>
        </w:rPr>
        <w:t>;</w:t>
      </w:r>
    </w:p>
    <w:p w14:paraId="772A72A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327D58C3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0DC30E6E" w14:textId="013DE268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4F0079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</w:t>
      </w:r>
      <w:r w:rsidR="00A013C7" w:rsidRPr="00E57A35">
        <w:rPr>
          <w:color w:val="auto"/>
          <w:lang w:val="en-US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14:paraId="0F0D406B" w14:textId="494B7EB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3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14:paraId="0A6D1407" w14:textId="77777777"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15A60B24" w14:textId="511CD47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color w:val="auto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en-US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1E061934" w14:textId="77777777"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14:paraId="6B01B169" w14:textId="55C1540F" w:rsidR="007417C9" w:rsidRPr="00E57A35" w:rsidRDefault="007417C9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14:paraId="3AFFFAF6" w14:textId="0146D468"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 xml:space="preserve">Мера ће се суфинансирати са уделом до 50% </w:t>
      </w:r>
      <w:r w:rsidR="00386F30" w:rsidRPr="00E57A35">
        <w:rPr>
          <w:color w:val="auto"/>
          <w:lang w:val="sr-Cyrl-CS"/>
        </w:rPr>
        <w:lastRenderedPageBreak/>
        <w:t>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14:paraId="10913E4B" w14:textId="77777777" w:rsidR="009D7DFE" w:rsidRPr="00E57A35" w:rsidRDefault="009D7DFE" w:rsidP="009D7DFE">
      <w:pPr>
        <w:pStyle w:val="1tekst"/>
        <w:spacing w:before="0" w:beforeAutospacing="0" w:after="0" w:afterAutospacing="0"/>
        <w:rPr>
          <w:iCs/>
          <w:lang w:val="sr-Cyrl-RS"/>
        </w:rPr>
      </w:pPr>
    </w:p>
    <w:p w14:paraId="094B85EA" w14:textId="015E44A1"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 w:rsidRPr="00E57A35">
        <w:rPr>
          <w:iCs/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  <w:lang w:val="sr-Cyrl-RS"/>
        </w:rPr>
        <w:t>е</w:t>
      </w:r>
      <w:r w:rsidRPr="00E57A35">
        <w:rPr>
          <w:iCs/>
          <w:lang w:val="sr-Cyrl-RS"/>
        </w:rPr>
        <w:t xml:space="preserve"> под тачкама 1), </w:t>
      </w:r>
      <w:r w:rsidR="00EF6729">
        <w:rPr>
          <w:iCs/>
          <w:lang w:val="sr-Cyrl-RS"/>
        </w:rPr>
        <w:t xml:space="preserve">4), </w:t>
      </w:r>
      <w:r w:rsidRPr="00E57A35">
        <w:rPr>
          <w:iCs/>
          <w:lang w:val="sr-Cyrl-RS"/>
        </w:rPr>
        <w:t>6)</w:t>
      </w:r>
      <w:r w:rsidR="00F26A8D">
        <w:rPr>
          <w:iCs/>
          <w:lang w:val="sr-Cyrl-RS"/>
        </w:rPr>
        <w:t xml:space="preserve"> и</w:t>
      </w:r>
      <w:r w:rsidRPr="00E57A35">
        <w:rPr>
          <w:iCs/>
          <w:lang w:val="sr-Cyrl-RS"/>
        </w:rPr>
        <w:t xml:space="preserve"> 7).</w:t>
      </w:r>
    </w:p>
    <w:p w14:paraId="4BD2F213" w14:textId="51215615"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>
        <w:rPr>
          <w:lang w:val="sr-Cyrl-CS"/>
        </w:rPr>
        <w:t>Мере под тач. 7) и 10) се не убрајају у појединачне мере јер нису предвиђене за самосталну примену.</w:t>
      </w:r>
    </w:p>
    <w:p w14:paraId="315D0D9E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14:paraId="59E0354C" w14:textId="77777777"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14:paraId="096988B8" w14:textId="77777777"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E57A35">
        <w:rPr>
          <w:bCs/>
          <w:color w:val="auto"/>
          <w:szCs w:val="24"/>
        </w:rPr>
        <w:t>II.</w:t>
      </w:r>
      <w:r w:rsidRPr="00E57A35">
        <w:rPr>
          <w:bCs/>
          <w:color w:val="auto"/>
          <w:szCs w:val="24"/>
          <w:lang w:val="ru-RU"/>
        </w:rPr>
        <w:t xml:space="preserve"> </w:t>
      </w:r>
      <w:r w:rsidRPr="00E57A35">
        <w:rPr>
          <w:bCs/>
          <w:color w:val="auto"/>
          <w:szCs w:val="24"/>
          <w:lang w:val="sr-Cyrl-RS"/>
        </w:rPr>
        <w:t>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  <w:r w:rsidRPr="00E57A35">
        <w:rPr>
          <w:bCs/>
          <w:color w:val="auto"/>
          <w:szCs w:val="24"/>
          <w:lang w:val="ru-RU"/>
        </w:rPr>
        <w:t xml:space="preserve"> </w:t>
      </w:r>
    </w:p>
    <w:p w14:paraId="30AEA1BC" w14:textId="77777777"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en-US"/>
        </w:rPr>
      </w:pPr>
    </w:p>
    <w:p w14:paraId="367F6730" w14:textId="17265A8F"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en-US"/>
        </w:rPr>
        <w:tab/>
      </w:r>
      <w:r w:rsidR="00941789" w:rsidRPr="00E57A35">
        <w:rPr>
          <w:noProof/>
          <w:color w:val="auto"/>
          <w:szCs w:val="24"/>
          <w:lang w:val="en-US"/>
        </w:rPr>
        <w:tab/>
      </w:r>
      <w:r w:rsidRPr="00E57A35">
        <w:rPr>
          <w:noProof/>
          <w:color w:val="auto"/>
          <w:szCs w:val="24"/>
          <w:lang w:val="sr-Cyrl-RS"/>
        </w:rPr>
        <w:t>Крајњи к</w:t>
      </w:r>
      <w:r w:rsidRPr="00E57A35">
        <w:rPr>
          <w:noProof/>
          <w:color w:val="auto"/>
          <w:szCs w:val="24"/>
          <w:lang w:val="en-US"/>
        </w:rPr>
        <w:t>орисници бесповратних средстава су домаћинства</w:t>
      </w:r>
      <w:r w:rsidRPr="00E57A35">
        <w:rPr>
          <w:noProof/>
          <w:color w:val="auto"/>
          <w:szCs w:val="24"/>
          <w:lang w:val="sr-Cyrl-RS"/>
        </w:rPr>
        <w:t xml:space="preserve">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14:paraId="50A677A0" w14:textId="77777777"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14:paraId="1D481124" w14:textId="77777777"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>. ВИСИНА БЕСПОВРАТНИХ СРЕДСТАВА</w:t>
      </w:r>
    </w:p>
    <w:p w14:paraId="70C647A6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14:paraId="01B7A6A4" w14:textId="6E1503CD"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  <w:lang w:val="sr-Cyrl-RS"/>
        </w:rPr>
        <w:t>Укупно планирана бесповратна средства које општина</w:t>
      </w:r>
      <w:r w:rsidR="0063727C">
        <w:rPr>
          <w:bCs/>
          <w:lang w:val="sr-Cyrl-RS"/>
        </w:rPr>
        <w:t xml:space="preserve"> Општина Горњи Милановац</w:t>
      </w:r>
      <w:r w:rsidRPr="00E57A35">
        <w:rPr>
          <w:bCs/>
          <w:lang w:val="sr-Cyrl-RS"/>
        </w:rPr>
        <w:t xml:space="preserve"> заједно са средствима Министарства додељује путем овог </w:t>
      </w:r>
      <w:r w:rsidR="00BA2C24" w:rsidRPr="00E57A35">
        <w:rPr>
          <w:bCs/>
          <w:lang w:val="sr-Cyrl-RS"/>
        </w:rPr>
        <w:t>позива</w:t>
      </w:r>
      <w:r w:rsidRPr="00E57A35">
        <w:rPr>
          <w:bCs/>
          <w:lang w:val="sr-Cyrl-RS"/>
        </w:rPr>
        <w:t xml:space="preserve"> износе </w:t>
      </w:r>
      <w:r w:rsidR="0063727C">
        <w:rPr>
          <w:bCs/>
          <w:lang w:val="sr-Cyrl-RS"/>
        </w:rPr>
        <w:t>16.000.000,00</w:t>
      </w:r>
      <w:r w:rsidRPr="00E57A35">
        <w:rPr>
          <w:bCs/>
          <w:lang w:val="sr-Cyrl-RS"/>
        </w:rPr>
        <w:t xml:space="preserve"> динара</w:t>
      </w:r>
      <w:r w:rsidR="00EB3DA0" w:rsidRPr="00E57A35">
        <w:rPr>
          <w:bCs/>
          <w:lang w:val="sr-Cyrl-CS"/>
        </w:rPr>
        <w:t>.</w:t>
      </w:r>
    </w:p>
    <w:p w14:paraId="2CE885A7" w14:textId="1B42D956" w:rsidR="00F26A8D" w:rsidRPr="00E57A35" w:rsidRDefault="0063727C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 w:rsidRPr="0063727C">
        <w:rPr>
          <w:bCs/>
          <w:lang w:val="sr-Cyrl-CS"/>
        </w:rPr>
        <w:t xml:space="preserve">Општина Горњи Милановац </w:t>
      </w:r>
      <w:r w:rsidR="00F26A8D"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14:paraId="7D809473" w14:textId="7F404BA0"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  <w:lang w:val="sr-Cyrl-RS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  <w:lang w:val="sr-Cyrl-RS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14:paraId="22E1FB47" w14:textId="3727E8D8"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  <w:lang w:val="en-US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  <w:lang w:val="en-U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14:paraId="42B74C80" w14:textId="20EE356F"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14:paraId="0CFEA22B" w14:textId="0AA90CD3"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4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10)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4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1FA01308" w14:textId="361F609E"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14:paraId="5B06D15A" w14:textId="61F545AA"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14:paraId="2F9A536C" w14:textId="6843E532"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lastRenderedPageBreak/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 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</w:t>
      </w:r>
      <w:r w:rsidR="0063727C">
        <w:rPr>
          <w:bCs/>
          <w:iCs/>
          <w:color w:val="auto"/>
          <w:szCs w:val="24"/>
          <w:lang w:val="sr-Cyrl-CS"/>
        </w:rPr>
        <w:t>б</w:t>
      </w:r>
      <w:r w:rsidR="002B055D">
        <w:rPr>
          <w:bCs/>
          <w:iCs/>
          <w:color w:val="auto"/>
          <w:szCs w:val="24"/>
          <w:lang w:val="sr-Cyrl-CS"/>
        </w:rPr>
        <w:t>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14:paraId="5EFC5CB6" w14:textId="77777777"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14:paraId="2CE94B89" w14:textId="1A22E22C"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14:paraId="12F40676" w14:textId="77777777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AF77F38" w14:textId="01346D7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  <w:lang w:val="en-U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FAB875" w14:textId="63C89053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1F7199" w:rsidRPr="00E57A35" w14:paraId="66B34ECA" w14:textId="77777777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044017BA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EB6BF" w14:textId="43CB4916"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ојединачна мера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5A098" w14:textId="09F86CB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Основ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EAD94" w14:textId="37E7663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Стандар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 xml:space="preserve">макс. </w:t>
            </w:r>
            <w:r>
              <w:rPr>
                <w:color w:val="auto"/>
                <w:sz w:val="22"/>
                <w:lang w:val="sr-Cyrl-CS" w:eastAsia="en-U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5CFBF" w14:textId="3D1984B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Напре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65%)</w:t>
            </w:r>
          </w:p>
        </w:tc>
      </w:tr>
      <w:tr w:rsidR="001F7199" w:rsidRPr="00E57A35" w14:paraId="5F10487C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442C" w14:textId="2B8FF82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23902" w14:textId="51B7E45C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9D7EA8E" w14:textId="6E05A7D3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B4E04A2" w14:textId="03173FEB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7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4B14736C" w14:textId="5A217F39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92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A9CD564" w14:textId="2CB1D75B"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65CC078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9758" w14:textId="4D305539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20DC1D" w14:textId="1084009B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E0B15" w14:textId="4B70542B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C1420" w14:textId="2367745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BCCDE5" w14:textId="5F7A97B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37B7E" w14:textId="6DAA1BCE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2115FCB8" w14:textId="77777777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784E" w14:textId="5242501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A8320F" w14:textId="0ABDA4A7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54C07" w14:textId="51F58E9F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27978" w14:textId="7FD8505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AC1AA" w14:textId="025FA0E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48521" w14:textId="2EC776B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5A192C2E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6400C" w14:textId="10904575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813CE25" w14:textId="4C7C2942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2A2B04" w14:textId="67AFB115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7C10183" w14:textId="385A11D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3B5E3" w14:textId="7E897F6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5A141" w14:textId="5406E30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1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7B1A790D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3F846" w14:textId="09C5547A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086D65" w14:textId="63F4F65D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483C8" w14:textId="006F865A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20</w:t>
            </w:r>
            <w:r w:rsidRPr="00E57A35">
              <w:rPr>
                <w:color w:val="auto"/>
                <w:sz w:val="22"/>
                <w:lang w:val="sr-Cyrl-CS" w:eastAsia="en-US"/>
              </w:rPr>
              <w:t>,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B07AE0" w14:textId="726C04D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6E0CE" w14:textId="387FC0C2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4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B1B3A" w14:textId="6FCED64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5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2FA2D213" w14:textId="6E00FF6C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B5FC" w14:textId="72467DE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6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85E0" w14:textId="4DDAEF9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D3B6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25BD967B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51A20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C297E1" w14:textId="1CC6BC9B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8915D" w14:textId="7E1E10B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15D94BF" w14:textId="3502260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035CE" w14:textId="1F4CB26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D188B" w14:textId="20FF901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4F12B3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F19988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9BC16A" w14:textId="2B84385D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4AAFE" w14:textId="78E23D3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DD07CAE" w14:textId="2E7A0C3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C1812" w14:textId="16F1BF28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443ED" w14:textId="7200BAE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5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32334B1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A25EB1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177847" w14:textId="01B8163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EED70" w14:textId="719D9F7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F7E4AA" w14:textId="1B32CDB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C14B8" w14:textId="39405AE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38AD9" w14:textId="3A93C72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1CD78A3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F55AD7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EDA8EB" w14:textId="2E83253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8FD42" w14:textId="159612FD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A8858B" w14:textId="070A4FA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82B05" w14:textId="49888DD2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72CAB" w14:textId="6F9CA19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723C17FB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E247" w14:textId="1559AA04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4A7670" w14:textId="62697951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CF782" w14:textId="63C6188D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8FF7F0" w14:textId="42B613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7977D" w14:textId="4EE783BB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B866E" w14:textId="794B72D8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95.000</w:t>
            </w:r>
          </w:p>
        </w:tc>
      </w:tr>
      <w:tr w:rsidR="006C79A1" w:rsidRPr="00E57A35" w14:paraId="13DCEFB1" w14:textId="77777777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B95EC2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5B7528DE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F3C8F" w14:textId="079F27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B432C37" w14:textId="2E5CDD83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413F8" w14:textId="139910B2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F0B4" w14:textId="13C7D0E1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1F7199" w:rsidRPr="00E57A35" w14:paraId="610A082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C4F1B" w14:textId="2BDC28DB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8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23AA09" w14:textId="4A295FEF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3EBD8" w14:textId="0EEFA524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B1B95E3" w14:textId="482805C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C51E5D5" w14:textId="09A4427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AD0FB" w14:textId="4B5E7E7A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159827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A32F" w14:textId="3818256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2015EB" w14:textId="3E3186C5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B2259" w14:textId="61DCA2A7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EA186F4" w14:textId="4D9ACD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C2F138" w14:textId="7D95C49C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CBC20" w14:textId="07FB4F2E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4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472419D6" w14:textId="647ADB7B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9A3C0" w14:textId="115F19E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</w:t>
            </w:r>
            <w:r w:rsidRPr="00E57A35">
              <w:rPr>
                <w:color w:val="auto"/>
                <w:sz w:val="22"/>
                <w:lang w:val="sr-Cyrl-CS" w:eastAsia="en-U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F2C3" w14:textId="173A451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5842F8CA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6A5FCCA1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0C1C08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9C524C" w14:textId="1CCE44A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E2A8F" w14:textId="32A6B47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364A1" w14:textId="096E527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81C33" w14:textId="770433F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EB4B6" w14:textId="19942B8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488091F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CB97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1D3B6B" w14:textId="5656A6C6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0C71F" w14:textId="3C8B32A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F63A0BE" w14:textId="789CFB05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A6081" w14:textId="57942A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519A5" w14:textId="67ED341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2EAA13D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8C603D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54E2B9" w14:textId="08D6DBF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0E9FD" w14:textId="29D9D0A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4E60" w14:textId="43642E7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48CF1" w14:textId="28CA3A71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FF21D" w14:textId="4860CEE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  <w:tr w:rsidR="006C79A1" w:rsidRPr="00E57A35" w14:paraId="02687379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1D6EF4E" w14:textId="77777777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DA735FD" w14:textId="5C30C421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CEFCA9" w14:textId="36A87D7D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F9963" w14:textId="11C857E6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6C5B6F" w14:textId="611D1A3F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FC7D87" w14:textId="3709A517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3.000</w:t>
            </w:r>
          </w:p>
        </w:tc>
      </w:tr>
      <w:tr w:rsidR="001F7199" w:rsidRPr="00E57A35" w14:paraId="0559B2F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46D16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DD5993" w14:textId="7022B631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701798" w14:textId="09DB26D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5EF52" w14:textId="539CD25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AF31B" w14:textId="76679B3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D363D" w14:textId="05FE939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</w:tbl>
    <w:p w14:paraId="5931D700" w14:textId="77777777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6811F596" w14:textId="6FA7849D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14:paraId="14076C7D" w14:textId="0897747F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 xml:space="preserve"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</w:t>
      </w:r>
      <w:r w:rsidRPr="005F2821">
        <w:rPr>
          <w:color w:val="auto"/>
          <w:sz w:val="22"/>
          <w:lang w:val="sr-Cyrl-CS"/>
        </w:rPr>
        <w:lastRenderedPageBreak/>
        <w:t>додељују се бесповратна средства без обзира да ли се ова мера примењује уз појединачну меру  1)-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14:paraId="650C51E4" w14:textId="77777777"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3F8A636E" w14:textId="77777777"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61C58EEF" w14:textId="0E238370"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 xml:space="preserve">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 w:firstRow="1" w:lastRow="0" w:firstColumn="1" w:lastColumn="0" w:noHBand="0" w:noVBand="1"/>
      </w:tblPr>
      <w:tblGrid>
        <w:gridCol w:w="730"/>
        <w:gridCol w:w="3624"/>
        <w:gridCol w:w="2551"/>
      </w:tblGrid>
      <w:tr w:rsidR="008B4533" w:rsidRPr="00E57A35" w14:paraId="6BF18831" w14:textId="77777777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B3735E6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8B4533">
              <w:rPr>
                <w:color w:val="auto"/>
                <w:sz w:val="22"/>
                <w:lang w:val="sr-Cyrl-C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B8CB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8B4533" w:rsidRPr="00E57A35" w14:paraId="2F9DEF56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4FE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3F54E5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A8C38F" w14:textId="2DD0E483"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="0091194E">
              <w:rPr>
                <w:color w:val="auto"/>
                <w:sz w:val="22"/>
                <w:lang w:val="sr-Cyrl-R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5D074B27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407CB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FFBBDD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F3C7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78172BD5" w14:textId="77777777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54F4D" w14:textId="3FD7FB87"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C23FD2" w14:textId="28FB50FA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</w:p>
        </w:tc>
      </w:tr>
      <w:tr w:rsidR="000808CE" w:rsidRPr="00E57A35" w14:paraId="5415003A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B38420C" w14:textId="72263BFB"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4AB26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B16E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CB7342D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B680DE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7AAFA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13578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78F40780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80E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E322D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B4EB1" w14:textId="2BE2A996"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0</w:t>
            </w:r>
            <w:r w:rsidR="008B4533">
              <w:rPr>
                <w:color w:val="auto"/>
                <w:sz w:val="22"/>
                <w:lang w:val="sr-Cyrl-CS" w:eastAsia="en-US"/>
              </w:rPr>
              <w:t>.000</w:t>
            </w:r>
          </w:p>
        </w:tc>
      </w:tr>
      <w:tr w:rsidR="008B4533" w:rsidRPr="00E57A35" w14:paraId="71B07F77" w14:textId="77777777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0A33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1312A6F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B07E0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0808CE" w:rsidRPr="00E57A35" w14:paraId="1C608F03" w14:textId="77777777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D4D0" w14:textId="542754D3" w:rsidR="000808CE" w:rsidRPr="00E57A35" w:rsidRDefault="000808CE" w:rsidP="001A73A5">
            <w:pPr>
              <w:spacing w:after="0" w:line="240" w:lineRule="auto"/>
              <w:ind w:left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4C40D9" w14:textId="314591A6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</w:p>
        </w:tc>
      </w:tr>
      <w:tr w:rsidR="000808CE" w:rsidRPr="00E57A35" w14:paraId="733706E4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CF66C" w14:textId="5EA0A6AE"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164A39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A675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4051FF9F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44F4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31FC51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96155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6C7224F0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85EFD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F0DC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2F2CB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0BBC76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0014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053DBE7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C07B3A" w14:textId="77777777"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</w:tr>
      <w:tr w:rsidR="000808CE" w:rsidRPr="00E57A35" w14:paraId="582AE1D1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D74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D62FF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F49E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</w:tbl>
    <w:p w14:paraId="4E7F1506" w14:textId="164612BB"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18317A91" w14:textId="03899CA0"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14:paraId="1A4A235E" w14:textId="425C835C"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4) 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14:paraId="69C1A40D" w14:textId="77777777"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14:paraId="357749EF" w14:textId="7228498B"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14:paraId="1609E6CF" w14:textId="05CF7EDC"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14:paraId="51234511" w14:textId="2DB0DCE2"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E57A35">
        <w:rPr>
          <w:noProof/>
          <w:color w:val="auto"/>
          <w:szCs w:val="24"/>
          <w:lang w:val="en-US"/>
        </w:rPr>
        <w:t>I</w:t>
      </w:r>
      <w:r w:rsidR="008B407A" w:rsidRPr="00E57A35">
        <w:rPr>
          <w:noProof/>
          <w:color w:val="auto"/>
          <w:szCs w:val="24"/>
          <w:lang w:val="en-US"/>
        </w:rPr>
        <w:t>V</w:t>
      </w:r>
      <w:r w:rsidRPr="00E57A35">
        <w:rPr>
          <w:color w:val="auto"/>
          <w:szCs w:val="24"/>
          <w:lang w:val="sr-Latn-CS"/>
        </w:rPr>
        <w:t>.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14:paraId="511D906A" w14:textId="77777777"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14:paraId="763A1A48" w14:textId="6CD9AAAE"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 w:eastAsia="en-U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1EFD69E6" w14:textId="3BDA4893"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RS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  <w:t xml:space="preserve"> </w:t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  <w:lang w:val="en-US"/>
        </w:rPr>
        <w:t>I</w:t>
      </w:r>
      <w:r w:rsidR="00C664F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sr-Cyrl-RS"/>
        </w:rPr>
        <w:t>, став 5</w:t>
      </w:r>
      <w:r>
        <w:rPr>
          <w:bCs/>
          <w:iCs/>
          <w:color w:val="auto"/>
          <w:szCs w:val="24"/>
          <w:lang w:val="sr-Cyrl-RS"/>
        </w:rPr>
        <w:t>.</w:t>
      </w:r>
    </w:p>
    <w:p w14:paraId="2E0F2BF3" w14:textId="7FBE37B2"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RS"/>
        </w:rPr>
        <w:lastRenderedPageBreak/>
        <w:tab/>
      </w:r>
      <w:r>
        <w:rPr>
          <w:bCs/>
          <w:iCs/>
          <w:color w:val="auto"/>
          <w:szCs w:val="24"/>
          <w:lang w:val="sr-Cyrl-RS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14:paraId="1715E36B" w14:textId="4D4B9A15"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14:paraId="3DC2470E" w14:textId="77777777"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09F55C00" w14:textId="445FF103"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  <w:lang w:val="sr-Cyrl-RS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  <w:lang w:val="sr-Cyrl-RS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24D729AB" w14:textId="77777777"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14:paraId="282CB240" w14:textId="289C6D62"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E57A35">
        <w:rPr>
          <w:bCs/>
          <w:iCs/>
          <w:color w:val="auto"/>
          <w:szCs w:val="24"/>
          <w:lang w:val="en-US"/>
        </w:rPr>
        <w:t xml:space="preserve">I.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213DE8" w:rsidRPr="00E57A35" w:rsidDel="00213DE8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Pr="00E57A35">
        <w:rPr>
          <w:iCs/>
          <w:color w:val="auto"/>
          <w:lang w:val="sr-Cyrl-CS"/>
        </w:rPr>
        <w:t xml:space="preserve"> </w:t>
      </w:r>
      <w:r w:rsidR="0040362F">
        <w:rPr>
          <w:iCs/>
          <w:color w:val="auto"/>
          <w:lang w:val="sr-Cyrl-CS"/>
        </w:rPr>
        <w:t>решења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40362F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до</w:t>
      </w:r>
      <w:r w:rsidR="006F0C72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.</w:t>
      </w:r>
    </w:p>
    <w:p w14:paraId="4268B88B" w14:textId="66068CEB"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14:paraId="6354615A" w14:textId="550E806C"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14:paraId="03661394" w14:textId="77777777"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  <w:lang w:val="en-US"/>
        </w:rPr>
      </w:pPr>
    </w:p>
    <w:p w14:paraId="7E09C371" w14:textId="77777777"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E57A35">
        <w:rPr>
          <w:noProof/>
          <w:color w:val="auto"/>
          <w:szCs w:val="24"/>
          <w:lang w:val="en-US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14:paraId="579BCC7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0F0012B4" w14:textId="54899B7F"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14:paraId="0C008500" w14:textId="5E30D0ED" w:rsidR="0040362F" w:rsidRPr="005F2821" w:rsidRDefault="0040362F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14:paraId="10DA4794" w14:textId="77777777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14:paraId="20F8B77C" w14:textId="5DEE736C"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  <w:r w:rsidRPr="00E57A35">
        <w:rPr>
          <w:color w:val="auto"/>
          <w:szCs w:val="24"/>
          <w:lang w:val="sr-Cyrl-CS"/>
        </w:rPr>
        <w:t xml:space="preserve">   </w:t>
      </w:r>
    </w:p>
    <w:p w14:paraId="00A3C4CD" w14:textId="09ECD685"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14:paraId="25C19B28" w14:textId="6B192E08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  <w:r w:rsidRPr="00E57A35">
        <w:rPr>
          <w:bCs/>
          <w:color w:val="auto"/>
          <w:szCs w:val="24"/>
          <w:lang w:val="sr-Cyrl-CS"/>
        </w:rPr>
        <w:t xml:space="preserve"> </w:t>
      </w:r>
    </w:p>
    <w:p w14:paraId="3FD96285" w14:textId="77777777" w:rsidR="00EF4D78" w:rsidRPr="00E57A35" w:rsidRDefault="00EF4D78" w:rsidP="006832B0">
      <w:pPr>
        <w:ind w:left="0" w:firstLine="0"/>
        <w:rPr>
          <w:color w:val="auto"/>
        </w:rPr>
      </w:pPr>
    </w:p>
    <w:p w14:paraId="11A54FBA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14:paraId="0DF04A05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654652D" w14:textId="37458D47"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14:paraId="7EBA547F" w14:textId="030DF107"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654248">
        <w:rPr>
          <w:color w:val="auto"/>
          <w:szCs w:val="24"/>
          <w:lang w:val="sr-Cyrl-CS"/>
        </w:rPr>
        <w:t xml:space="preserve">општине Горњи Милановац </w:t>
      </w:r>
      <w:r w:rsidR="00BA2C24" w:rsidRPr="00E57A35">
        <w:rPr>
          <w:bCs/>
          <w:color w:val="auto"/>
          <w:szCs w:val="24"/>
          <w:lang w:val="sr-Cyrl-CS"/>
        </w:rPr>
        <w:t>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14:paraId="4D489495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14:paraId="7478E920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14:paraId="5D945806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14:paraId="1F01D17F" w14:textId="350C5619"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  <w:r w:rsidR="00DF22C0" w:rsidRPr="00E57A35">
        <w:rPr>
          <w:bCs/>
          <w:color w:val="auto"/>
          <w:szCs w:val="24"/>
          <w:lang w:val="sr-Cyrl-CS"/>
        </w:rPr>
        <w:t xml:space="preserve"> </w:t>
      </w:r>
    </w:p>
    <w:p w14:paraId="23CEBD85" w14:textId="77777777"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  <w:lang w:val="en-US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  <w:lang w:val="en-US"/>
        </w:rPr>
        <w:t>.</w:t>
      </w:r>
    </w:p>
    <w:p w14:paraId="4D495CA0" w14:textId="77777777"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14:paraId="127340A4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  <w:lang w:val="sr-Cyrl-RS"/>
        </w:rPr>
        <w:t>ПОЗИВ</w:t>
      </w:r>
    </w:p>
    <w:p w14:paraId="6A83973C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54DD9D3" w14:textId="0DF860BA"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14:paraId="26AA4540" w14:textId="77777777"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14:paraId="6D2F7AAB" w14:textId="5A73A82C"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14:paraId="4111A9A4" w14:textId="7235D598"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  <w:lang w:val="en-US"/>
        </w:rPr>
        <w:t xml:space="preserve"> </w:t>
      </w:r>
    </w:p>
    <w:p w14:paraId="63C377F4" w14:textId="2B601B19" w:rsidR="00C57B9A" w:rsidRDefault="00654248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 xml:space="preserve">Извод из листа непокретности/ </w:t>
      </w:r>
      <w:r w:rsidR="002254A5" w:rsidRPr="005F2821">
        <w:rPr>
          <w:color w:val="auto"/>
          <w:szCs w:val="24"/>
          <w:lang w:val="sr-Cyrl-CS"/>
        </w:rPr>
        <w:t>уговор о купопродаји/</w:t>
      </w:r>
      <w:r>
        <w:rPr>
          <w:color w:val="auto"/>
          <w:szCs w:val="24"/>
          <w:lang w:val="sr-Cyrl-CS"/>
        </w:rPr>
        <w:t xml:space="preserve"> </w:t>
      </w:r>
      <w:r w:rsidR="002254A5" w:rsidRPr="005F2821">
        <w:rPr>
          <w:color w:val="auto"/>
          <w:szCs w:val="24"/>
          <w:lang w:val="sr-Cyrl-CS"/>
        </w:rPr>
        <w:t>уговор о поклону/</w:t>
      </w:r>
      <w:r>
        <w:rPr>
          <w:color w:val="auto"/>
          <w:szCs w:val="24"/>
          <w:lang w:val="sr-Cyrl-CS"/>
        </w:rPr>
        <w:t xml:space="preserve"> </w:t>
      </w:r>
      <w:r w:rsidR="002254A5" w:rsidRPr="005F2821">
        <w:rPr>
          <w:color w:val="auto"/>
          <w:szCs w:val="24"/>
          <w:lang w:val="sr-Cyrl-CS"/>
        </w:rPr>
        <w:t>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14:paraId="2975C968" w14:textId="74E9A65B"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14:paraId="11DE3654" w14:textId="18455740"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14:paraId="5181EAD4" w14:textId="0CFD28D5"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14:paraId="35E7E4D6" w14:textId="0AE15435"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14:paraId="6EDD7EDB" w14:textId="1BD6CB02"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14:paraId="1865551B" w14:textId="42FFBC3A"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  <w:r w:rsidRPr="005F2821">
        <w:rPr>
          <w:color w:val="auto"/>
          <w:szCs w:val="24"/>
          <w:lang w:val="sr-Cyrl-CS"/>
        </w:rPr>
        <w:t xml:space="preserve"> </w:t>
      </w:r>
    </w:p>
    <w:p w14:paraId="481EA2C9" w14:textId="0B49441D" w:rsidR="007320B1" w:rsidRPr="00E57A35" w:rsidRDefault="00E8611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 </w:t>
      </w:r>
      <w:r w:rsidR="007320B1" w:rsidRPr="00E57A35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E57A35">
        <w:rPr>
          <w:color w:val="auto"/>
          <w:szCs w:val="24"/>
          <w:lang w:val="sr-Cyrl-CS"/>
        </w:rPr>
        <w:t>објекта</w:t>
      </w:r>
      <w:r w:rsidR="007320B1" w:rsidRPr="00E57A35">
        <w:rPr>
          <w:color w:val="auto"/>
          <w:szCs w:val="24"/>
          <w:lang w:val="sr-Cyrl-CS"/>
        </w:rPr>
        <w:t xml:space="preserve"> за коју се подноси пријава</w:t>
      </w:r>
      <w:r w:rsidR="00370EAB">
        <w:rPr>
          <w:color w:val="auto"/>
          <w:szCs w:val="24"/>
          <w:lang w:val="sr-Cyrl-CS"/>
        </w:rPr>
        <w:t xml:space="preserve">. </w:t>
      </w:r>
      <w:r w:rsidR="00370EAB" w:rsidRPr="00E57A35">
        <w:rPr>
          <w:color w:val="auto"/>
          <w:szCs w:val="24"/>
          <w:lang w:val="sr-Cyrl-CS"/>
        </w:rPr>
        <w:t>За малолетна лица доставити фотокопије здравствених књижица</w:t>
      </w:r>
      <w:r w:rsidR="00370EAB">
        <w:rPr>
          <w:color w:val="auto"/>
          <w:szCs w:val="24"/>
          <w:lang w:val="sr-Cyrl-CS"/>
        </w:rPr>
        <w:t xml:space="preserve"> </w:t>
      </w:r>
      <w:r w:rsidR="008A671B" w:rsidRPr="00E57A35">
        <w:rPr>
          <w:color w:val="auto"/>
          <w:szCs w:val="24"/>
          <w:lang w:val="sr-Cyrl-CS"/>
        </w:rPr>
        <w:t>(у зависности од члана 21. Правилн</w:t>
      </w:r>
      <w:r w:rsidR="00370EAB">
        <w:rPr>
          <w:color w:val="auto"/>
          <w:szCs w:val="24"/>
          <w:lang w:val="sr-Cyrl-CS"/>
        </w:rPr>
        <w:t>и</w:t>
      </w:r>
      <w:r w:rsidR="008A671B" w:rsidRPr="00E57A35">
        <w:rPr>
          <w:color w:val="auto"/>
          <w:szCs w:val="24"/>
          <w:lang w:val="sr-Cyrl-CS"/>
        </w:rPr>
        <w:t xml:space="preserve">ка </w:t>
      </w:r>
      <w:r w:rsidR="0024372C" w:rsidRPr="00E57A35">
        <w:rPr>
          <w:color w:val="auto"/>
          <w:szCs w:val="24"/>
          <w:lang w:val="sr-Cyrl-CS"/>
        </w:rPr>
        <w:t>где</w:t>
      </w:r>
      <w:r w:rsidR="008A671B" w:rsidRPr="00E57A35">
        <w:rPr>
          <w:color w:val="auto"/>
          <w:szCs w:val="24"/>
          <w:lang w:val="sr-Cyrl-CS"/>
        </w:rPr>
        <w:t xml:space="preserve"> је наведено да </w:t>
      </w:r>
      <w:r w:rsidR="0024372C" w:rsidRPr="00E57A35">
        <w:rPr>
          <w:color w:val="auto"/>
          <w:szCs w:val="24"/>
          <w:lang w:val="sr-Cyrl-CS"/>
        </w:rPr>
        <w:t xml:space="preserve">ли </w:t>
      </w:r>
      <w:r w:rsidR="008A671B" w:rsidRPr="00E57A35">
        <w:rPr>
          <w:color w:val="auto"/>
          <w:szCs w:val="24"/>
          <w:lang w:val="sr-Cyrl-CS"/>
        </w:rPr>
        <w:t>се траж</w:t>
      </w:r>
      <w:r w:rsidR="0024372C" w:rsidRPr="00E57A35">
        <w:rPr>
          <w:color w:val="auto"/>
          <w:szCs w:val="24"/>
          <w:lang w:val="sr-Cyrl-CS"/>
        </w:rPr>
        <w:t>е фотокопије за све чланове домаћинства</w:t>
      </w:r>
      <w:r w:rsidR="008A671B" w:rsidRPr="00E57A35">
        <w:rPr>
          <w:color w:val="auto"/>
          <w:szCs w:val="24"/>
          <w:lang w:val="sr-Cyrl-CS"/>
        </w:rPr>
        <w:t xml:space="preserve"> или само лична карта власника</w:t>
      </w:r>
      <w:r w:rsidR="00370EAB">
        <w:rPr>
          <w:color w:val="auto"/>
          <w:szCs w:val="24"/>
          <w:lang w:val="sr-Cyrl-CS"/>
        </w:rPr>
        <w:t>)</w:t>
      </w:r>
      <w:r w:rsidR="007320B1" w:rsidRPr="00E57A35">
        <w:rPr>
          <w:color w:val="auto"/>
          <w:szCs w:val="24"/>
          <w:lang w:val="sr-Cyrl-CS"/>
        </w:rPr>
        <w:t>;</w:t>
      </w:r>
    </w:p>
    <w:p w14:paraId="5A57E451" w14:textId="6DDAADD7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E57A35">
        <w:rPr>
          <w:color w:val="auto"/>
          <w:szCs w:val="24"/>
          <w:lang w:val="sr-Cyrl-CS"/>
        </w:rPr>
        <w:t xml:space="preserve"> у претходном месецу</w:t>
      </w:r>
      <w:r w:rsidRPr="00E57A35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>
        <w:rPr>
          <w:color w:val="auto"/>
          <w:szCs w:val="24"/>
          <w:lang w:val="en-US"/>
        </w:rPr>
        <w:t xml:space="preserve"> 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14:paraId="78DED575" w14:textId="5913604A" w:rsidR="007320B1" w:rsidRPr="00E57A35" w:rsidRDefault="00370EA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Pr="00370EAB">
        <w:t xml:space="preserve"> </w:t>
      </w:r>
      <w:r w:rsidRPr="00370EAB">
        <w:rPr>
          <w:iCs/>
          <w:color w:val="auto"/>
          <w:lang w:val="sr-Cyrl-CS"/>
        </w:rPr>
        <w:t>из поглавља I. тачкa 4) Јавног позива</w:t>
      </w:r>
      <w:r>
        <w:rPr>
          <w:iCs/>
          <w:color w:val="auto"/>
          <w:lang w:val="sr-Cyrl-CS"/>
        </w:rPr>
        <w:t xml:space="preserve"> 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</w:t>
      </w:r>
      <w:r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14:paraId="17AFE823" w14:textId="26B0B115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са листе директних корисника (привредних субјеката) коју је објавило/ла </w:t>
      </w:r>
      <w:r w:rsidR="00654248">
        <w:rPr>
          <w:bCs/>
          <w:lang w:val="sr-Cyrl-RS"/>
        </w:rPr>
        <w:t>Општина Горњи Милановац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  <w:lang w:val="en-US"/>
        </w:rPr>
        <w:t>I.</w:t>
      </w:r>
      <w:r w:rsidRPr="00E57A35">
        <w:rPr>
          <w:color w:val="auto"/>
          <w:szCs w:val="24"/>
          <w:lang w:val="sr-Cyrl-CS"/>
        </w:rPr>
        <w:t>;</w:t>
      </w:r>
    </w:p>
    <w:p w14:paraId="728137F4" w14:textId="77777777"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5" w:name="_Hlk75026550"/>
    </w:p>
    <w:p w14:paraId="29C7BD07" w14:textId="0EAF3497" w:rsidR="007320B1" w:rsidRDefault="00E8611B" w:rsidP="005F2821">
      <w:pPr>
        <w:spacing w:after="0" w:line="240" w:lineRule="auto"/>
        <w:ind w:firstLine="647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14:paraId="37731974" w14:textId="77777777"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14:paraId="6EAB73A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noProof/>
          <w:color w:val="auto"/>
          <w:szCs w:val="24"/>
          <w:lang w:val="en-US"/>
        </w:rPr>
        <w:t>V</w:t>
      </w:r>
      <w:r w:rsidR="00B52A4C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I</w:t>
      </w:r>
      <w:r w:rsidR="005504FB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.</w:t>
      </w:r>
      <w:bookmarkEnd w:id="5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  <w:lang w:val="sr-Cyrl-RS"/>
        </w:rPr>
        <w:t>ПОЗИВ</w:t>
      </w:r>
    </w:p>
    <w:p w14:paraId="4280E420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14:paraId="65BC6F46" w14:textId="5B8DCD4F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  <w:r w:rsidRPr="00E57A35">
        <w:rPr>
          <w:color w:val="auto"/>
          <w:szCs w:val="24"/>
        </w:rPr>
        <w:lastRenderedPageBreak/>
        <w:tab/>
        <w:t xml:space="preserve">Конкурсна документација за Јавни </w:t>
      </w:r>
      <w:r w:rsidR="008A671B" w:rsidRPr="00E57A35">
        <w:rPr>
          <w:color w:val="auto"/>
          <w:szCs w:val="24"/>
          <w:lang w:val="sr-Cyrl-RS"/>
        </w:rPr>
        <w:t xml:space="preserve">позив </w:t>
      </w:r>
      <w:r w:rsidRPr="00E57A35">
        <w:rPr>
          <w:color w:val="auto"/>
          <w:szCs w:val="24"/>
        </w:rPr>
        <w:t>може се преузети на интернет страници Општине</w:t>
      </w:r>
      <w:r w:rsidR="00654248">
        <w:rPr>
          <w:color w:val="auto"/>
          <w:szCs w:val="24"/>
          <w:lang w:val="sr-Cyrl-RS"/>
        </w:rPr>
        <w:t>Горњи Милановац</w:t>
      </w:r>
      <w:r w:rsidRPr="00E57A35">
        <w:rPr>
          <w:color w:val="auto"/>
          <w:szCs w:val="24"/>
        </w:rPr>
        <w:t>, или на пријавници општине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14:paraId="0905AD7F" w14:textId="77777777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t xml:space="preserve">Комплетан текст Јавног </w:t>
      </w:r>
      <w:r w:rsidR="001A2204" w:rsidRPr="00E57A35">
        <w:rPr>
          <w:iCs/>
          <w:color w:val="auto"/>
          <w:lang w:val="sr-Cyrl-RS"/>
        </w:rPr>
        <w:t>позива</w:t>
      </w:r>
      <w:r w:rsidRPr="00E57A35">
        <w:rPr>
          <w:i/>
          <w:color w:val="auto"/>
        </w:rPr>
        <w:t>,</w:t>
      </w:r>
    </w:p>
    <w:p w14:paraId="39DD852E" w14:textId="49B1486E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за грађане - Пријавни образац и образац о стању </w:t>
      </w:r>
      <w:r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lang w:val="sr-Cyrl-CS"/>
        </w:rPr>
        <w:t xml:space="preserve"> </w:t>
      </w:r>
    </w:p>
    <w:p w14:paraId="10FFEFAC" w14:textId="4108E03D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- 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14:paraId="459A40E6" w14:textId="77777777"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14:paraId="49B896DD" w14:textId="77777777"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14:paraId="498077EC" w14:textId="77777777"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71706" w:rsidRPr="00E57A35">
        <w:rPr>
          <w:noProof/>
          <w:color w:val="auto"/>
          <w:szCs w:val="24"/>
        </w:rPr>
        <w:t>.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14:paraId="60857831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B60D95F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14:paraId="4D800F17" w14:textId="0EAF9D22"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F2767D" w:rsidRPr="00E57A35">
        <w:rPr>
          <w:color w:val="auto"/>
          <w:szCs w:val="24"/>
        </w:rPr>
        <w:t xml:space="preserve">из поглавља VII.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14:paraId="44CFCFAE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735F1662" w14:textId="271EDC5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654248">
        <w:rPr>
          <w:b/>
          <w:color w:val="auto"/>
          <w:szCs w:val="24"/>
        </w:rPr>
        <w:t xml:space="preserve">„ПРИЈАВА ЗА ЈАВНИ </w:t>
      </w:r>
      <w:r w:rsidR="00777FFC" w:rsidRPr="00654248">
        <w:rPr>
          <w:b/>
          <w:color w:val="auto"/>
          <w:lang w:val="sr-Cyrl-CS"/>
        </w:rPr>
        <w:t>ПОЗИВ</w:t>
      </w:r>
      <w:r w:rsidR="00BA6AFD" w:rsidRPr="00654248">
        <w:rPr>
          <w:b/>
          <w:color w:val="auto"/>
          <w:szCs w:val="24"/>
        </w:rPr>
        <w:t xml:space="preserve"> </w:t>
      </w:r>
      <w:r w:rsidR="00777FFC" w:rsidRPr="00654248">
        <w:rPr>
          <w:b/>
          <w:color w:val="auto"/>
          <w:szCs w:val="24"/>
        </w:rPr>
        <w:t xml:space="preserve">за суфинансирање мера енергетске санације породичних кућа и станова на територији </w:t>
      </w:r>
      <w:r w:rsidR="00654248" w:rsidRPr="00654248">
        <w:rPr>
          <w:b/>
          <w:color w:val="auto"/>
          <w:szCs w:val="24"/>
          <w:lang w:val="sr-Cyrl-CS"/>
        </w:rPr>
        <w:t xml:space="preserve">општине Горњи Милановац </w:t>
      </w:r>
      <w:r w:rsidR="00777FFC" w:rsidRPr="00654248">
        <w:rPr>
          <w:b/>
          <w:color w:val="auto"/>
          <w:szCs w:val="24"/>
        </w:rPr>
        <w:t>за 2023. годину</w:t>
      </w:r>
      <w:r w:rsidR="00F2767D" w:rsidRPr="00654248">
        <w:rPr>
          <w:b/>
          <w:color w:val="auto"/>
          <w:szCs w:val="24"/>
        </w:rPr>
        <w:t xml:space="preserve"> </w:t>
      </w:r>
      <w:r w:rsidR="00F42669" w:rsidRPr="00654248">
        <w:rPr>
          <w:b/>
          <w:color w:val="auto"/>
          <w:szCs w:val="24"/>
        </w:rPr>
        <w:t xml:space="preserve"> </w:t>
      </w:r>
      <w:r w:rsidRPr="00654248">
        <w:rPr>
          <w:b/>
          <w:color w:val="auto"/>
          <w:szCs w:val="24"/>
        </w:rPr>
        <w:t xml:space="preserve"> - НЕ ОТВАРАТИ”</w:t>
      </w:r>
      <w:r w:rsidRPr="00E57A35">
        <w:rPr>
          <w:color w:val="auto"/>
          <w:szCs w:val="24"/>
        </w:rPr>
        <w:t>, са пуном адресом пошиљаоца на полеђини коверте.</w:t>
      </w:r>
    </w:p>
    <w:p w14:paraId="21EA9514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3F65F443" w14:textId="1FE22528" w:rsidR="00EF4D78" w:rsidRPr="00E57A35" w:rsidRDefault="00F2767D" w:rsidP="00FF6B2F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 телефон </w:t>
      </w:r>
      <w:r w:rsidR="00654248">
        <w:rPr>
          <w:color w:val="auto"/>
          <w:lang w:val="sr-Cyrl-RS"/>
        </w:rPr>
        <w:t>032/713-537</w:t>
      </w:r>
      <w:r w:rsidR="006E16EA" w:rsidRPr="00E57A35">
        <w:rPr>
          <w:color w:val="auto"/>
          <w:szCs w:val="24"/>
        </w:rPr>
        <w:t xml:space="preserve"> и електронску адресу: e</w:t>
      </w:r>
      <w:r w:rsidR="00EF4D78" w:rsidRPr="00E57A35">
        <w:rPr>
          <w:color w:val="auto"/>
          <w:szCs w:val="24"/>
        </w:rPr>
        <w:t xml:space="preserve">-mail: </w:t>
      </w:r>
      <w:r w:rsidR="00654248" w:rsidRPr="00654248">
        <w:rPr>
          <w:color w:val="auto"/>
        </w:rPr>
        <w:t>energetskasanacija@gornjimilanovac.ls.gov.rs.</w:t>
      </w:r>
    </w:p>
    <w:p w14:paraId="45587991" w14:textId="77777777"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14:paraId="6E3C9799" w14:textId="77777777"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  <w:r w:rsidRPr="00E57A35">
        <w:rPr>
          <w:color w:val="auto"/>
          <w:szCs w:val="24"/>
        </w:rPr>
        <w:t xml:space="preserve"> </w:t>
      </w:r>
    </w:p>
    <w:p w14:paraId="2590C650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14:paraId="3E14BD1C" w14:textId="77777777"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14:paraId="3CA7B10A" w14:textId="77777777"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14:paraId="083FAC9F" w14:textId="77777777" w:rsidR="00411C5C" w:rsidRPr="00E57A35" w:rsidRDefault="00411C5C" w:rsidP="00411C5C">
      <w:pPr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 xml:space="preserve"> </w:t>
      </w:r>
    </w:p>
    <w:p w14:paraId="0DCDF707" w14:textId="77777777"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14:paraId="318A81EA" w14:textId="77777777"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14:paraId="29A6B498" w14:textId="77777777"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  <w:r w:rsidR="00BA6AFD" w:rsidRPr="00E57A35">
        <w:rPr>
          <w:rFonts w:cs="Times New Roman"/>
        </w:rPr>
        <w:t xml:space="preserve"> </w:t>
      </w:r>
    </w:p>
    <w:p w14:paraId="7B6AE2BD" w14:textId="77777777"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FF493B" w:rsidRPr="00E57A35">
        <w:rPr>
          <w:color w:val="auto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  <w:r w:rsidR="00411C5C" w:rsidRPr="00E57A35">
        <w:rPr>
          <w:rFonts w:eastAsia="Calibri"/>
          <w:color w:val="auto"/>
          <w:sz w:val="22"/>
          <w:lang w:val="sr-Cyrl-CS"/>
        </w:rPr>
        <w:t xml:space="preserve"> </w:t>
      </w:r>
    </w:p>
    <w:p w14:paraId="4E895D5A" w14:textId="77777777"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6CF26BB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14:paraId="540D9006" w14:textId="66DC5C02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да поднесе приговор  </w:t>
      </w:r>
      <w:r w:rsidR="00654248">
        <w:rPr>
          <w:color w:val="auto"/>
          <w:szCs w:val="24"/>
          <w:lang w:val="sr-Cyrl-CS"/>
        </w:rPr>
        <w:t xml:space="preserve">Општинском већу </w:t>
      </w:r>
      <w:r w:rsidRPr="00E57A35">
        <w:rPr>
          <w:color w:val="auto"/>
          <w:szCs w:val="24"/>
          <w:lang w:val="sr-Cyrl-CS"/>
        </w:rPr>
        <w:t xml:space="preserve">општине </w:t>
      </w:r>
      <w:r w:rsidR="00654248">
        <w:rPr>
          <w:color w:val="auto"/>
          <w:szCs w:val="24"/>
          <w:lang w:val="sr-Cyrl-CS"/>
        </w:rPr>
        <w:t xml:space="preserve">Горњи Милановац </w:t>
      </w:r>
      <w:r w:rsidRPr="00E57A35">
        <w:rPr>
          <w:color w:val="auto"/>
          <w:szCs w:val="24"/>
          <w:lang w:val="sr-Cyrl-CS"/>
        </w:rPr>
        <w:t xml:space="preserve">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</w:t>
      </w:r>
      <w:r w:rsidRPr="00E57A35">
        <w:rPr>
          <w:color w:val="auto"/>
          <w:szCs w:val="24"/>
          <w:lang w:val="sr-Cyrl-CS"/>
        </w:rPr>
        <w:lastRenderedPageBreak/>
        <w:t>грађане у Србији“ образовану од стране Министарства рударства и енергетике (у даљем тексту: ЈИП).</w:t>
      </w:r>
    </w:p>
    <w:p w14:paraId="275B29F2" w14:textId="2EC2A872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6F64F4BD" w14:textId="583ED5B1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Одлука </w:t>
      </w:r>
      <w:r w:rsidR="00654248">
        <w:rPr>
          <w:color w:val="auto"/>
          <w:szCs w:val="24"/>
          <w:lang w:val="sr-Cyrl-CS"/>
        </w:rPr>
        <w:t>О</w:t>
      </w:r>
      <w:r w:rsidRPr="00E57A35">
        <w:rPr>
          <w:color w:val="auto"/>
          <w:szCs w:val="24"/>
          <w:lang w:val="sr-Cyrl-CS"/>
        </w:rPr>
        <w:t>пштинског већа је коначна.</w:t>
      </w:r>
    </w:p>
    <w:p w14:paraId="0F0DEFF9" w14:textId="52FDAEFE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7A5F28" w:rsidRPr="007A5F28">
        <w:t xml:space="preserve"> </w:t>
      </w:r>
      <w:hyperlink r:id="rId6" w:history="1">
        <w:r w:rsidR="007A5F28" w:rsidRPr="00A96CBA">
          <w:rPr>
            <w:rStyle w:val="Hyperlink"/>
            <w:szCs w:val="24"/>
            <w:lang w:val="sr-Cyrl-CS"/>
          </w:rPr>
          <w:t>www.gornjimilanovac.rs</w:t>
        </w:r>
      </w:hyperlink>
      <w:r w:rsidR="007A5F28">
        <w:rPr>
          <w:color w:val="auto"/>
          <w:szCs w:val="24"/>
          <w:lang w:val="sr-Cyrl-CS"/>
        </w:rPr>
        <w:t xml:space="preserve"> </w:t>
      </w:r>
    </w:p>
    <w:p w14:paraId="24BBD9EF" w14:textId="77777777"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14:paraId="55A45B52" w14:textId="77777777"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D504D2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14:paraId="2CACAE61" w14:textId="77777777"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  <w:lang w:val="sr-Cyrl-RS"/>
        </w:rPr>
      </w:pPr>
    </w:p>
    <w:p w14:paraId="77AA9793" w14:textId="77777777" w:rsidR="001A2204" w:rsidRPr="00E57A35" w:rsidRDefault="001A2204" w:rsidP="001A2204">
      <w:pPr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14:paraId="6685E886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равилник о раду на пројекту“;</w:t>
      </w:r>
    </w:p>
    <w:p w14:paraId="3A363BEA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ангажовања заинтересованих страна“;</w:t>
      </w:r>
    </w:p>
    <w:p w14:paraId="4DA554A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AAE546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6CE9C2CB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5EE2E6D9" w14:textId="4E5A7C71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Сва документа су доступна на интернет страници Министарства: (</w:t>
      </w:r>
      <w:hyperlink r:id="rId7" w:history="1">
        <w:r w:rsidRPr="00E57A35">
          <w:rPr>
            <w:rStyle w:val="Hyperlink"/>
            <w:color w:val="auto"/>
            <w:szCs w:val="24"/>
            <w:lang w:val="sr-Cyrl-RS"/>
          </w:rPr>
          <w:t>https://www.mre.gov.rs</w:t>
        </w:r>
      </w:hyperlink>
      <w:r w:rsidRPr="00E57A35">
        <w:rPr>
          <w:color w:val="auto"/>
          <w:szCs w:val="24"/>
          <w:lang w:val="sr-Cyrl-RS"/>
        </w:rPr>
        <w:t>).</w:t>
      </w:r>
    </w:p>
    <w:p w14:paraId="41BEEB79" w14:textId="7C0BB702"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en-US"/>
        </w:rPr>
        <w:t>X</w:t>
      </w:r>
      <w:r w:rsidR="005504FB" w:rsidRPr="00E57A35">
        <w:rPr>
          <w:color w:val="auto"/>
          <w:szCs w:val="24"/>
          <w:lang w:val="en-US"/>
        </w:rPr>
        <w:t>I</w:t>
      </w:r>
      <w:r w:rsidRPr="00E57A35">
        <w:rPr>
          <w:color w:val="auto"/>
          <w:szCs w:val="24"/>
          <w:lang w:val="en-US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  <w:lang w:val="sr-Cyrl-RS"/>
        </w:rPr>
        <w:t>потписује</w:t>
      </w:r>
      <w:r w:rsidRPr="00E57A35">
        <w:rPr>
          <w:color w:val="auto"/>
          <w:szCs w:val="24"/>
          <w:lang w:val="sr-Cyrl-RS"/>
        </w:rPr>
        <w:t xml:space="preserve"> се тројни уговори између </w:t>
      </w:r>
      <w:r w:rsidR="007A5F28">
        <w:rPr>
          <w:bCs/>
          <w:lang w:val="sr-Cyrl-RS"/>
        </w:rPr>
        <w:t>Општине Горњи Милановац</w:t>
      </w:r>
      <w:r w:rsidRPr="00E57A35">
        <w:rPr>
          <w:color w:val="auto"/>
          <w:szCs w:val="24"/>
          <w:lang w:val="sr-Cyrl-RS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  <w:lang w:val="sr-Cyrl-RS"/>
        </w:rPr>
        <w:t>пројекта</w:t>
      </w:r>
      <w:r w:rsidRPr="00E57A35">
        <w:rPr>
          <w:color w:val="auto"/>
          <w:szCs w:val="24"/>
          <w:lang w:val="sr-Cyrl-RS"/>
        </w:rPr>
        <w:t xml:space="preserve"> енергетске санације.</w:t>
      </w:r>
    </w:p>
    <w:p w14:paraId="545C5639" w14:textId="2E09D7DA" w:rsidR="009053E0" w:rsidRPr="00E57A35" w:rsidRDefault="007A5F28" w:rsidP="00C86418">
      <w:pPr>
        <w:spacing w:after="0" w:line="240" w:lineRule="auto"/>
        <w:ind w:firstLine="612"/>
        <w:rPr>
          <w:color w:val="auto"/>
          <w:lang w:val="sr-Cyrl-RS"/>
        </w:rPr>
      </w:pPr>
      <w:r w:rsidRPr="007A5F28">
        <w:rPr>
          <w:color w:val="auto"/>
          <w:szCs w:val="24"/>
          <w:lang w:val="sr-Cyrl-RS"/>
        </w:rPr>
        <w:t>Општина Горњи Милановац</w:t>
      </w:r>
      <w:r>
        <w:rPr>
          <w:color w:val="auto"/>
          <w:szCs w:val="24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>ће вршити пренос средстава искључиво</w:t>
      </w:r>
      <w:r w:rsidR="00F8749C" w:rsidRPr="00E57A35">
        <w:rPr>
          <w:color w:val="auto"/>
          <w:lang w:val="sr-Cyrl-RS"/>
        </w:rPr>
        <w:t xml:space="preserve"> привредним субјектима</w:t>
      </w:r>
      <w:r w:rsidR="00411C5C" w:rsidRPr="00E57A35">
        <w:rPr>
          <w:color w:val="auto"/>
          <w:szCs w:val="24"/>
          <w:lang w:val="sr-Cyrl-RS"/>
        </w:rPr>
        <w:t>,</w:t>
      </w:r>
      <w:r w:rsidR="009053E0" w:rsidRPr="00E57A35">
        <w:rPr>
          <w:color w:val="auto"/>
          <w:lang w:val="sr-Cyrl-RS"/>
        </w:rPr>
        <w:t xml:space="preserve"> </w:t>
      </w:r>
      <w:r w:rsidR="001A2204" w:rsidRPr="00E57A35">
        <w:rPr>
          <w:color w:val="auto"/>
          <w:lang w:val="sr-Cyrl-RS"/>
        </w:rPr>
        <w:t xml:space="preserve">а </w:t>
      </w:r>
      <w:r w:rsidR="009053E0" w:rsidRPr="00E57A35">
        <w:rPr>
          <w:color w:val="auto"/>
          <w:lang w:val="sr-Cyrl-RS"/>
        </w:rPr>
        <w:t xml:space="preserve">не </w:t>
      </w:r>
      <w:r w:rsidR="001A2204" w:rsidRPr="00E57A35">
        <w:rPr>
          <w:color w:val="auto"/>
          <w:szCs w:val="24"/>
          <w:lang w:val="sr-Cyrl-RS"/>
        </w:rPr>
        <w:t>домаћинствима</w:t>
      </w:r>
      <w:r w:rsidR="009053E0" w:rsidRPr="00E57A35">
        <w:rPr>
          <w:color w:val="auto"/>
          <w:lang w:val="sr-Cyrl-RS"/>
        </w:rPr>
        <w:t xml:space="preserve">, након што </w:t>
      </w:r>
      <w:r w:rsidR="001A2204" w:rsidRPr="00E57A35">
        <w:rPr>
          <w:color w:val="auto"/>
          <w:szCs w:val="24"/>
          <w:lang w:val="sr-Cyrl-RS"/>
        </w:rPr>
        <w:t>домаћинство</w:t>
      </w:r>
      <w:r w:rsidR="009053E0" w:rsidRPr="00E57A35">
        <w:rPr>
          <w:color w:val="auto"/>
          <w:lang w:val="sr-Cyrl-RS"/>
        </w:rPr>
        <w:t xml:space="preserve"> </w:t>
      </w:r>
      <w:r w:rsidR="00411C5C" w:rsidRPr="00E57A35">
        <w:rPr>
          <w:color w:val="auto"/>
          <w:szCs w:val="24"/>
          <w:lang w:val="sr-Cyrl-RS"/>
        </w:rPr>
        <w:t>уплат</w:t>
      </w:r>
      <w:r w:rsidR="001A2204" w:rsidRPr="00E57A35">
        <w:rPr>
          <w:color w:val="auto"/>
          <w:szCs w:val="24"/>
          <w:lang w:val="sr-Cyrl-RS"/>
        </w:rPr>
        <w:t>и</w:t>
      </w:r>
      <w:r w:rsidR="00411C5C" w:rsidRPr="00E57A35">
        <w:rPr>
          <w:color w:val="auto"/>
          <w:szCs w:val="24"/>
          <w:lang w:val="sr-Cyrl-RS"/>
        </w:rPr>
        <w:t xml:space="preserve"> привредном субјекту </w:t>
      </w:r>
      <w:r w:rsidR="006443D4" w:rsidRPr="00E57A35">
        <w:rPr>
          <w:color w:val="auto"/>
          <w:lang w:val="sr-Cyrl-RS"/>
        </w:rPr>
        <w:t xml:space="preserve">целокупну </w:t>
      </w:r>
      <w:r w:rsidR="00411C5C" w:rsidRPr="00E57A35">
        <w:rPr>
          <w:color w:val="auto"/>
          <w:szCs w:val="24"/>
          <w:lang w:val="sr-Cyrl-RS"/>
        </w:rPr>
        <w:t xml:space="preserve"> своју обавезу</w:t>
      </w:r>
      <w:r w:rsidR="006443D4" w:rsidRPr="00E57A35">
        <w:rPr>
          <w:color w:val="auto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 xml:space="preserve">и након завршетка реализације </w:t>
      </w:r>
      <w:r w:rsidR="00475E64" w:rsidRPr="00E57A35">
        <w:rPr>
          <w:color w:val="auto"/>
          <w:szCs w:val="24"/>
          <w:lang w:val="sr-Cyrl-RS"/>
        </w:rPr>
        <w:t>пројекта енергетске санације</w:t>
      </w:r>
      <w:r w:rsidR="00DE5E4D" w:rsidRPr="00E57A35">
        <w:rPr>
          <w:color w:val="auto"/>
          <w:szCs w:val="24"/>
          <w:lang w:val="sr-Cyrl-RS"/>
        </w:rPr>
        <w:t>, односно након изведених радова на објекту</w:t>
      </w:r>
      <w:r w:rsidR="00475E64" w:rsidRPr="00E57A35">
        <w:rPr>
          <w:color w:val="auto"/>
          <w:szCs w:val="24"/>
          <w:lang w:val="sr-Cyrl-RS"/>
        </w:rPr>
        <w:t>.</w:t>
      </w:r>
    </w:p>
    <w:p w14:paraId="7564BDAB" w14:textId="512B4DBB"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14:paraId="34CD37B7" w14:textId="77777777"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14:paraId="31CB25D8" w14:textId="77777777" w:rsidR="00697D6D" w:rsidRDefault="00697D6D" w:rsidP="00697D6D">
      <w:pPr>
        <w:jc w:val="center"/>
        <w:rPr>
          <w:color w:val="auto"/>
          <w:szCs w:val="24"/>
        </w:rPr>
      </w:pPr>
      <w:r w:rsidRPr="00697D6D">
        <w:rPr>
          <w:color w:val="auto"/>
          <w:szCs w:val="24"/>
        </w:rPr>
        <w:t>КОМИСИЈ</w:t>
      </w:r>
      <w:r>
        <w:rPr>
          <w:color w:val="auto"/>
          <w:szCs w:val="24"/>
        </w:rPr>
        <w:t>A</w:t>
      </w:r>
      <w:r w:rsidRPr="00697D6D">
        <w:rPr>
          <w:color w:val="auto"/>
          <w:szCs w:val="24"/>
        </w:rPr>
        <w:t xml:space="preserve"> ЗА РЕАЛИЗАЦИЈУ МЕРА ЕНЕРГЕТСКЕ САНАЦИЈЕ </w:t>
      </w:r>
    </w:p>
    <w:p w14:paraId="29048415" w14:textId="2E3B3E20" w:rsidR="00EF4D78" w:rsidRPr="00697D6D" w:rsidRDefault="00697D6D" w:rsidP="00697D6D">
      <w:pPr>
        <w:jc w:val="center"/>
        <w:rPr>
          <w:color w:val="auto"/>
          <w:szCs w:val="24"/>
        </w:rPr>
      </w:pPr>
      <w:r w:rsidRPr="00697D6D">
        <w:rPr>
          <w:color w:val="auto"/>
          <w:szCs w:val="24"/>
        </w:rPr>
        <w:t>ОПШТИНЕ ГОРЊИ МИЛАНОВАЦ</w:t>
      </w:r>
    </w:p>
    <w:sectPr w:rsidR="00EF4D78" w:rsidRPr="00697D6D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032" style="width:8.25pt;height:9.7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 w16cid:durableId="297496505">
    <w:abstractNumId w:val="14"/>
  </w:num>
  <w:num w:numId="2" w16cid:durableId="77408940">
    <w:abstractNumId w:val="20"/>
  </w:num>
  <w:num w:numId="3" w16cid:durableId="1603604971">
    <w:abstractNumId w:val="13"/>
  </w:num>
  <w:num w:numId="4" w16cid:durableId="577062544">
    <w:abstractNumId w:val="17"/>
  </w:num>
  <w:num w:numId="5" w16cid:durableId="1667246216">
    <w:abstractNumId w:val="24"/>
  </w:num>
  <w:num w:numId="6" w16cid:durableId="1205554475">
    <w:abstractNumId w:val="7"/>
  </w:num>
  <w:num w:numId="7" w16cid:durableId="504908060">
    <w:abstractNumId w:val="9"/>
  </w:num>
  <w:num w:numId="8" w16cid:durableId="344941669">
    <w:abstractNumId w:val="12"/>
  </w:num>
  <w:num w:numId="9" w16cid:durableId="929778651">
    <w:abstractNumId w:val="4"/>
  </w:num>
  <w:num w:numId="10" w16cid:durableId="2018116084">
    <w:abstractNumId w:val="2"/>
  </w:num>
  <w:num w:numId="11" w16cid:durableId="224920707">
    <w:abstractNumId w:val="0"/>
  </w:num>
  <w:num w:numId="12" w16cid:durableId="108011699">
    <w:abstractNumId w:val="18"/>
  </w:num>
  <w:num w:numId="13" w16cid:durableId="2114932797">
    <w:abstractNumId w:val="1"/>
  </w:num>
  <w:num w:numId="14" w16cid:durableId="1646934819">
    <w:abstractNumId w:val="3"/>
  </w:num>
  <w:num w:numId="15" w16cid:durableId="513881675">
    <w:abstractNumId w:val="19"/>
  </w:num>
  <w:num w:numId="16" w16cid:durableId="984506281">
    <w:abstractNumId w:val="22"/>
  </w:num>
  <w:num w:numId="17" w16cid:durableId="1793284367">
    <w:abstractNumId w:val="21"/>
  </w:num>
  <w:num w:numId="18" w16cid:durableId="1112364360">
    <w:abstractNumId w:val="11"/>
  </w:num>
  <w:num w:numId="19" w16cid:durableId="439764575">
    <w:abstractNumId w:val="6"/>
  </w:num>
  <w:num w:numId="20" w16cid:durableId="653030947">
    <w:abstractNumId w:val="5"/>
  </w:num>
  <w:num w:numId="21" w16cid:durableId="1824541091">
    <w:abstractNumId w:val="15"/>
  </w:num>
  <w:num w:numId="22" w16cid:durableId="2041542763">
    <w:abstractNumId w:val="16"/>
  </w:num>
  <w:num w:numId="23" w16cid:durableId="888151387">
    <w:abstractNumId w:val="23"/>
  </w:num>
  <w:num w:numId="24" w16cid:durableId="362167565">
    <w:abstractNumId w:val="10"/>
  </w:num>
  <w:num w:numId="25" w16cid:durableId="20731923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5A90"/>
    <w:rsid w:val="001A2204"/>
    <w:rsid w:val="001A3403"/>
    <w:rsid w:val="001A7D04"/>
    <w:rsid w:val="001B1FD6"/>
    <w:rsid w:val="001B575D"/>
    <w:rsid w:val="001B7DCB"/>
    <w:rsid w:val="001D4374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63175"/>
    <w:rsid w:val="002A6B6E"/>
    <w:rsid w:val="002B055D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A77A6"/>
    <w:rsid w:val="004B3230"/>
    <w:rsid w:val="004B3B44"/>
    <w:rsid w:val="004C1757"/>
    <w:rsid w:val="004C355D"/>
    <w:rsid w:val="004D7FB0"/>
    <w:rsid w:val="004F0079"/>
    <w:rsid w:val="004F2985"/>
    <w:rsid w:val="00527F11"/>
    <w:rsid w:val="00543ED3"/>
    <w:rsid w:val="005504FB"/>
    <w:rsid w:val="00577278"/>
    <w:rsid w:val="005B2436"/>
    <w:rsid w:val="005B7E4A"/>
    <w:rsid w:val="005C6DB4"/>
    <w:rsid w:val="005D063B"/>
    <w:rsid w:val="005D5FD0"/>
    <w:rsid w:val="005F20E9"/>
    <w:rsid w:val="005F2821"/>
    <w:rsid w:val="005F2866"/>
    <w:rsid w:val="00601CC6"/>
    <w:rsid w:val="006263CB"/>
    <w:rsid w:val="006277F3"/>
    <w:rsid w:val="0063727C"/>
    <w:rsid w:val="006373FE"/>
    <w:rsid w:val="006443D4"/>
    <w:rsid w:val="00654248"/>
    <w:rsid w:val="00656A8B"/>
    <w:rsid w:val="006613A1"/>
    <w:rsid w:val="00666BC7"/>
    <w:rsid w:val="00667DBD"/>
    <w:rsid w:val="006832B0"/>
    <w:rsid w:val="00697D6D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A5F28"/>
    <w:rsid w:val="007D4376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818E8"/>
    <w:rsid w:val="00AA3BC2"/>
    <w:rsid w:val="00AA7D91"/>
    <w:rsid w:val="00AC1E3D"/>
    <w:rsid w:val="00AC3623"/>
    <w:rsid w:val="00AC6955"/>
    <w:rsid w:val="00AF66D7"/>
    <w:rsid w:val="00AF7009"/>
    <w:rsid w:val="00B256AF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71706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D6416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mre.gov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gornjimilanovac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96577-55D9-4295-B7CC-ECFABB263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3552</Words>
  <Characters>20253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Ivan Nikolić</cp:lastModifiedBy>
  <cp:revision>5</cp:revision>
  <dcterms:created xsi:type="dcterms:W3CDTF">2023-09-29T05:28:00Z</dcterms:created>
  <dcterms:modified xsi:type="dcterms:W3CDTF">2023-10-11T07:52:00Z</dcterms:modified>
</cp:coreProperties>
</file>